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c66f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e1f6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50:00Z</dcterms:created>
  <dcterms:modified xsi:type="dcterms:W3CDTF">2022-01-19T18:50:00Z</dcterms:modified>
</cp:coreProperties>
</file>